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D1EE46" w14:textId="631A4F6C" w:rsidR="006742FD" w:rsidRPr="00F65A74" w:rsidRDefault="006742FD" w:rsidP="00EC0FC8">
      <w:pPr>
        <w:tabs>
          <w:tab w:val="left" w:pos="10710"/>
        </w:tabs>
        <w:contextualSpacing/>
        <w:jc w:val="both"/>
        <w:rPr>
          <w:sz w:val="21"/>
          <w:szCs w:val="22"/>
        </w:rPr>
      </w:pPr>
    </w:p>
    <w:p w14:paraId="435B9416" w14:textId="03CD8BE9" w:rsidR="009C3D61" w:rsidRPr="00D93D9E" w:rsidRDefault="00EC332A" w:rsidP="009C3D61">
      <w:pPr>
        <w:contextualSpacing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Abby Poluck</w:t>
      </w:r>
    </w:p>
    <w:p w14:paraId="58CFA574" w14:textId="42B2974D" w:rsidR="002C2915" w:rsidRPr="00FC17B8" w:rsidRDefault="00EC332A" w:rsidP="002C2915">
      <w:pPr>
        <w:contextualSpacing/>
        <w:jc w:val="center"/>
      </w:pPr>
      <w:r w:rsidRPr="00FC17B8">
        <w:t>123-456-7891</w:t>
      </w:r>
      <w:r w:rsidR="002C2915" w:rsidRPr="00FC17B8">
        <w:t xml:space="preserve"> </w:t>
      </w:r>
      <w:r w:rsidR="002C2915" w:rsidRPr="00FC17B8">
        <w:sym w:font="Symbol" w:char="F0B7"/>
      </w:r>
      <w:r w:rsidR="002C2915" w:rsidRPr="00FC17B8">
        <w:t xml:space="preserve"> </w:t>
      </w:r>
      <w:r w:rsidRPr="00FC17B8">
        <w:t xml:space="preserve">Abby.Poluck23@gmail.com </w:t>
      </w:r>
      <w:r w:rsidR="002C2915" w:rsidRPr="00FC17B8">
        <w:sym w:font="Symbol" w:char="F0B7"/>
      </w:r>
      <w:r w:rsidR="002C2915" w:rsidRPr="00FC17B8">
        <w:t xml:space="preserve">  </w:t>
      </w:r>
      <w:r w:rsidRPr="00FC17B8">
        <w:t>Linkedin/in/abbyPoluck</w:t>
      </w:r>
    </w:p>
    <w:p w14:paraId="72509B89" w14:textId="7C4867AC" w:rsidR="009C3D61" w:rsidRPr="00FC17B8" w:rsidRDefault="009C3D61" w:rsidP="006D6EF2">
      <w:pPr>
        <w:contextualSpacing/>
        <w:jc w:val="center"/>
      </w:pPr>
    </w:p>
    <w:p w14:paraId="273C6583" w14:textId="77777777" w:rsidR="0035214F" w:rsidRPr="00FC17B8" w:rsidRDefault="0035214F" w:rsidP="006D6EF2">
      <w:pPr>
        <w:contextualSpacing/>
        <w:jc w:val="center"/>
        <w:sectPr w:rsidR="0035214F" w:rsidRPr="00FC17B8" w:rsidSect="00684B87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00BE2328" w14:textId="614ECDDC" w:rsidR="00055199" w:rsidRPr="00FC17B8" w:rsidRDefault="00055199" w:rsidP="006D6EF2">
      <w:pPr>
        <w:contextualSpacing/>
        <w:jc w:val="center"/>
      </w:pPr>
    </w:p>
    <w:p w14:paraId="7042E5B1" w14:textId="0D707E05" w:rsidR="00D47C84" w:rsidRPr="00FC17B8" w:rsidRDefault="009C3D61" w:rsidP="00E924AD">
      <w:pPr>
        <w:pBdr>
          <w:bottom w:val="single" w:sz="12" w:space="1" w:color="auto"/>
        </w:pBdr>
        <w:tabs>
          <w:tab w:val="left" w:pos="6390"/>
        </w:tabs>
        <w:contextualSpacing/>
        <w:rPr>
          <w:b/>
        </w:rPr>
      </w:pPr>
      <w:r w:rsidRPr="00FC17B8">
        <w:rPr>
          <w:b/>
        </w:rPr>
        <w:t>EDUCATION</w:t>
      </w:r>
    </w:p>
    <w:p w14:paraId="3292BC37" w14:textId="77777777" w:rsidR="00E93910" w:rsidRPr="00FC17B8" w:rsidRDefault="00E93910" w:rsidP="00E924AD">
      <w:pPr>
        <w:tabs>
          <w:tab w:val="left" w:pos="6390"/>
        </w:tabs>
        <w:contextualSpacing/>
        <w:rPr>
          <w:b/>
        </w:rPr>
      </w:pPr>
    </w:p>
    <w:p w14:paraId="167803B4" w14:textId="5DF75973" w:rsidR="009C3D61" w:rsidRPr="00FC17B8" w:rsidRDefault="00EC332A" w:rsidP="00E924AD">
      <w:pPr>
        <w:tabs>
          <w:tab w:val="left" w:pos="0"/>
          <w:tab w:val="right" w:pos="10728"/>
        </w:tabs>
        <w:contextualSpacing/>
        <w:rPr>
          <w:b/>
        </w:rPr>
      </w:pPr>
      <w:r w:rsidRPr="00FC17B8">
        <w:rPr>
          <w:b/>
        </w:rPr>
        <w:t>Granite High School</w:t>
      </w:r>
      <w:r w:rsidR="004A0524" w:rsidRPr="00FC17B8">
        <w:rPr>
          <w:b/>
        </w:rPr>
        <w:tab/>
      </w:r>
      <w:r w:rsidRPr="00FC17B8">
        <w:t>June 2025</w:t>
      </w:r>
    </w:p>
    <w:p w14:paraId="64273BF5" w14:textId="5FF572BD" w:rsidR="003649E0" w:rsidRPr="00FC17B8" w:rsidRDefault="001E5D16" w:rsidP="0049753E">
      <w:pPr>
        <w:pStyle w:val="ListParagraph"/>
        <w:numPr>
          <w:ilvl w:val="0"/>
          <w:numId w:val="34"/>
        </w:numPr>
        <w:tabs>
          <w:tab w:val="right" w:pos="10800"/>
        </w:tabs>
      </w:pPr>
      <w:r w:rsidRPr="00FC17B8">
        <w:t xml:space="preserve">GPA: </w:t>
      </w:r>
      <w:r w:rsidR="00EC332A" w:rsidRPr="00FC17B8">
        <w:t>3.</w:t>
      </w:r>
      <w:r w:rsidR="0049753E" w:rsidRPr="00FC17B8">
        <w:t>2</w:t>
      </w:r>
      <w:r w:rsidRPr="00FC17B8">
        <w:tab/>
      </w:r>
      <w:r w:rsidR="00EC332A" w:rsidRPr="00FC17B8">
        <w:t>Salt Lake City, UT</w:t>
      </w:r>
    </w:p>
    <w:p w14:paraId="589394B7" w14:textId="525F16C8" w:rsidR="00CB21BE" w:rsidRPr="00FC17B8" w:rsidRDefault="00F50294" w:rsidP="00E924AD">
      <w:pPr>
        <w:pStyle w:val="ListParagraph"/>
        <w:numPr>
          <w:ilvl w:val="0"/>
          <w:numId w:val="34"/>
        </w:numPr>
      </w:pPr>
      <w:r w:rsidRPr="00FC17B8">
        <w:t xml:space="preserve">Member: </w:t>
      </w:r>
      <w:r w:rsidR="00EC332A" w:rsidRPr="00FC17B8">
        <w:t>French Club, Yearbook Committee</w:t>
      </w:r>
    </w:p>
    <w:p w14:paraId="1ECA97E8" w14:textId="3762E9A0" w:rsidR="001E5D16" w:rsidRPr="00FC17B8" w:rsidRDefault="00542ED7" w:rsidP="00E924AD">
      <w:pPr>
        <w:pStyle w:val="ListParagraph"/>
        <w:numPr>
          <w:ilvl w:val="0"/>
          <w:numId w:val="34"/>
        </w:numPr>
      </w:pPr>
      <w:r w:rsidRPr="00FC17B8">
        <w:t>Relevant Coursework:</w:t>
      </w:r>
      <w:r w:rsidR="00EC332A" w:rsidRPr="00FC17B8">
        <w:t xml:space="preserve"> Business Communication, AP English</w:t>
      </w:r>
    </w:p>
    <w:p w14:paraId="38B76475" w14:textId="67D4BD22" w:rsidR="00D47C84" w:rsidRPr="00FC17B8" w:rsidRDefault="00D47C84" w:rsidP="00E924AD">
      <w:pPr>
        <w:rPr>
          <w:b/>
        </w:rPr>
      </w:pPr>
    </w:p>
    <w:p w14:paraId="6CD30AA0" w14:textId="2A657EBB" w:rsidR="00CB21BE" w:rsidRPr="00FC17B8" w:rsidRDefault="00E5502D" w:rsidP="00E924AD">
      <w:pPr>
        <w:pBdr>
          <w:bottom w:val="single" w:sz="12" w:space="1" w:color="auto"/>
        </w:pBdr>
        <w:tabs>
          <w:tab w:val="left" w:pos="6390"/>
        </w:tabs>
        <w:contextualSpacing/>
        <w:rPr>
          <w:b/>
        </w:rPr>
      </w:pPr>
      <w:r w:rsidRPr="00FC17B8">
        <w:rPr>
          <w:b/>
        </w:rPr>
        <w:t>EXTRACARRICULAR ACTIVITES</w:t>
      </w:r>
      <w:r w:rsidR="00542ED7" w:rsidRPr="00FC17B8">
        <w:rPr>
          <w:b/>
        </w:rPr>
        <w:t xml:space="preserve"> </w:t>
      </w:r>
    </w:p>
    <w:p w14:paraId="1FE5A953" w14:textId="77777777" w:rsidR="00E93910" w:rsidRPr="00FC17B8" w:rsidRDefault="00E93910" w:rsidP="00E924AD">
      <w:pPr>
        <w:tabs>
          <w:tab w:val="left" w:pos="0"/>
          <w:tab w:val="right" w:pos="10800"/>
        </w:tabs>
        <w:rPr>
          <w:b/>
        </w:rPr>
      </w:pPr>
    </w:p>
    <w:p w14:paraId="233701EF" w14:textId="7C33263D" w:rsidR="007432AB" w:rsidRPr="00FC17B8" w:rsidRDefault="007432AB" w:rsidP="007432AB">
      <w:pPr>
        <w:tabs>
          <w:tab w:val="left" w:pos="0"/>
          <w:tab w:val="right" w:pos="10728"/>
        </w:tabs>
      </w:pPr>
      <w:r w:rsidRPr="00FC17B8">
        <w:rPr>
          <w:b/>
        </w:rPr>
        <w:t>French Club</w:t>
      </w:r>
      <w:r w:rsidRPr="00FC17B8">
        <w:rPr>
          <w:b/>
        </w:rPr>
        <w:tab/>
      </w:r>
      <w:r w:rsidRPr="00FC17B8">
        <w:t>Oct 2023 – Present</w:t>
      </w:r>
    </w:p>
    <w:p w14:paraId="1051FC94" w14:textId="77777777" w:rsidR="007432AB" w:rsidRPr="00FC17B8" w:rsidRDefault="007432AB" w:rsidP="007432AB">
      <w:pPr>
        <w:tabs>
          <w:tab w:val="left" w:pos="0"/>
          <w:tab w:val="right" w:pos="10728"/>
        </w:tabs>
        <w:rPr>
          <w:b/>
          <w:i/>
          <w:iCs/>
        </w:rPr>
      </w:pPr>
      <w:r w:rsidRPr="00FC17B8">
        <w:rPr>
          <w:i/>
          <w:iCs/>
        </w:rPr>
        <w:t>Social Media Representative</w:t>
      </w:r>
    </w:p>
    <w:p w14:paraId="34536992" w14:textId="77777777" w:rsidR="007432AB" w:rsidRPr="00FC17B8" w:rsidRDefault="007432AB" w:rsidP="007432AB">
      <w:pPr>
        <w:pStyle w:val="ListParagraph"/>
        <w:numPr>
          <w:ilvl w:val="0"/>
          <w:numId w:val="35"/>
        </w:numPr>
        <w:tabs>
          <w:tab w:val="left" w:pos="0"/>
          <w:tab w:val="right" w:pos="10728"/>
        </w:tabs>
        <w:rPr>
          <w:bCs/>
        </w:rPr>
      </w:pPr>
      <w:r w:rsidRPr="00FC17B8">
        <w:rPr>
          <w:bCs/>
        </w:rPr>
        <w:t>Manage the club's social media accounts and promote club activities and events to attract new members and engage with the school community</w:t>
      </w:r>
    </w:p>
    <w:p w14:paraId="7F05DB87" w14:textId="0C4D9D7D" w:rsidR="007432AB" w:rsidRPr="00FC17B8" w:rsidRDefault="007432AB" w:rsidP="007432AB">
      <w:pPr>
        <w:pStyle w:val="ListParagraph"/>
        <w:numPr>
          <w:ilvl w:val="0"/>
          <w:numId w:val="35"/>
        </w:numPr>
      </w:pPr>
      <w:r w:rsidRPr="00FC17B8">
        <w:t xml:space="preserve">Participate in </w:t>
      </w:r>
      <w:r w:rsidR="00423777" w:rsidRPr="00FC17B8">
        <w:t xml:space="preserve">3 </w:t>
      </w:r>
      <w:r w:rsidRPr="00FC17B8">
        <w:t>French language competitions, such as French spelling bees or language proficiency exams</w:t>
      </w:r>
    </w:p>
    <w:p w14:paraId="5EA9628F" w14:textId="77777777" w:rsidR="007432AB" w:rsidRPr="00FC17B8" w:rsidRDefault="007432AB" w:rsidP="00546700">
      <w:pPr>
        <w:tabs>
          <w:tab w:val="left" w:pos="0"/>
          <w:tab w:val="right" w:pos="10728"/>
        </w:tabs>
        <w:rPr>
          <w:b/>
        </w:rPr>
      </w:pPr>
    </w:p>
    <w:p w14:paraId="0E5CF5E5" w14:textId="636617BC" w:rsidR="00546700" w:rsidRPr="00FC17B8" w:rsidRDefault="00546700" w:rsidP="00546700">
      <w:pPr>
        <w:tabs>
          <w:tab w:val="left" w:pos="0"/>
          <w:tab w:val="right" w:pos="10728"/>
        </w:tabs>
        <w:rPr>
          <w:b/>
        </w:rPr>
      </w:pPr>
      <w:r w:rsidRPr="00FC17B8">
        <w:rPr>
          <w:b/>
        </w:rPr>
        <w:t xml:space="preserve">Yearbook Committee Member </w:t>
      </w:r>
      <w:r w:rsidRPr="00FC17B8">
        <w:rPr>
          <w:b/>
        </w:rPr>
        <w:tab/>
      </w:r>
      <w:r w:rsidRPr="00FC17B8">
        <w:t>Sep 2022 – Present</w:t>
      </w:r>
    </w:p>
    <w:p w14:paraId="1F520765" w14:textId="77777777" w:rsidR="00546700" w:rsidRPr="00FC17B8" w:rsidRDefault="00546700" w:rsidP="00546700">
      <w:pPr>
        <w:tabs>
          <w:tab w:val="left" w:pos="0"/>
          <w:tab w:val="right" w:pos="10728"/>
        </w:tabs>
      </w:pPr>
      <w:r w:rsidRPr="00FC17B8">
        <w:rPr>
          <w:i/>
        </w:rPr>
        <w:t>Photographer / Designer</w:t>
      </w:r>
    </w:p>
    <w:p w14:paraId="28F25FD2" w14:textId="1FDB3C5B" w:rsidR="00546700" w:rsidRPr="00FC17B8" w:rsidRDefault="00546700" w:rsidP="00546700">
      <w:pPr>
        <w:pStyle w:val="ListParagraph"/>
        <w:numPr>
          <w:ilvl w:val="0"/>
          <w:numId w:val="35"/>
        </w:numPr>
      </w:pPr>
      <w:r w:rsidRPr="00FC17B8">
        <w:t>Capture</w:t>
      </w:r>
      <w:r w:rsidR="00423777" w:rsidRPr="00FC17B8">
        <w:t xml:space="preserve"> 150+</w:t>
      </w:r>
      <w:r w:rsidRPr="00FC17B8">
        <w:t xml:space="preserve"> high-quality photographs of </w:t>
      </w:r>
      <w:r w:rsidR="00423777" w:rsidRPr="00FC17B8">
        <w:t xml:space="preserve">all </w:t>
      </w:r>
      <w:r w:rsidRPr="00FC17B8">
        <w:t>school events, activities, and student life to be featured in the yearbook</w:t>
      </w:r>
    </w:p>
    <w:p w14:paraId="7552C29E" w14:textId="77777777" w:rsidR="00546700" w:rsidRPr="00FC17B8" w:rsidRDefault="00546700" w:rsidP="00546700">
      <w:pPr>
        <w:pStyle w:val="ListParagraph"/>
        <w:numPr>
          <w:ilvl w:val="0"/>
          <w:numId w:val="35"/>
        </w:numPr>
      </w:pPr>
      <w:r w:rsidRPr="00FC17B8">
        <w:t>Edited and retouched photographs using photo editing software to enhance image quality, correct lighting and color, and ensure consistency with the yearbook's standards</w:t>
      </w:r>
    </w:p>
    <w:p w14:paraId="7515E3A8" w14:textId="77777777" w:rsidR="001E5D16" w:rsidRPr="00FC17B8" w:rsidRDefault="001E5D16" w:rsidP="001E5D16"/>
    <w:p w14:paraId="79C50F18" w14:textId="10BF773E" w:rsidR="00063E2F" w:rsidRPr="00FC17B8" w:rsidRDefault="00D47C84" w:rsidP="00E924AD">
      <w:pPr>
        <w:pBdr>
          <w:bottom w:val="single" w:sz="12" w:space="1" w:color="auto"/>
        </w:pBdr>
        <w:rPr>
          <w:b/>
        </w:rPr>
      </w:pPr>
      <w:r w:rsidRPr="00FC17B8">
        <w:rPr>
          <w:b/>
        </w:rPr>
        <w:t xml:space="preserve">VOLUNTEER </w:t>
      </w:r>
    </w:p>
    <w:p w14:paraId="6659EEC7" w14:textId="77777777" w:rsidR="00E93910" w:rsidRPr="00FC17B8" w:rsidRDefault="00E93910" w:rsidP="00E924AD">
      <w:pPr>
        <w:tabs>
          <w:tab w:val="left" w:pos="0"/>
          <w:tab w:val="right" w:pos="10800"/>
        </w:tabs>
        <w:rPr>
          <w:b/>
        </w:rPr>
      </w:pPr>
    </w:p>
    <w:p w14:paraId="672D835D" w14:textId="68DCDE9D" w:rsidR="00D47C84" w:rsidRPr="00FC17B8" w:rsidRDefault="00F50294" w:rsidP="00E924AD">
      <w:pPr>
        <w:tabs>
          <w:tab w:val="left" w:pos="0"/>
          <w:tab w:val="right" w:pos="10728"/>
        </w:tabs>
        <w:rPr>
          <w:b/>
        </w:rPr>
      </w:pPr>
      <w:r w:rsidRPr="00FC17B8">
        <w:rPr>
          <w:b/>
        </w:rPr>
        <w:t>Salt Lake City Food Bank</w:t>
      </w:r>
      <w:r w:rsidR="00055199" w:rsidRPr="00FC17B8">
        <w:rPr>
          <w:b/>
        </w:rPr>
        <w:tab/>
      </w:r>
      <w:r w:rsidRPr="00FC17B8">
        <w:t>Nov 2023</w:t>
      </w:r>
    </w:p>
    <w:p w14:paraId="58157621" w14:textId="1DFB72B8" w:rsidR="00D47C84" w:rsidRPr="00FC17B8" w:rsidRDefault="00E5502D" w:rsidP="00E924AD">
      <w:pPr>
        <w:tabs>
          <w:tab w:val="left" w:pos="0"/>
          <w:tab w:val="right" w:pos="10728"/>
        </w:tabs>
      </w:pPr>
      <w:r w:rsidRPr="00FC17B8">
        <w:rPr>
          <w:i/>
        </w:rPr>
        <w:t>Volunteer</w:t>
      </w:r>
      <w:r w:rsidR="00055199" w:rsidRPr="00FC17B8">
        <w:rPr>
          <w:b/>
        </w:rPr>
        <w:tab/>
      </w:r>
      <w:r w:rsidR="00F50294" w:rsidRPr="00FC17B8">
        <w:t>Salt Lake City, UT</w:t>
      </w:r>
    </w:p>
    <w:p w14:paraId="655A7E42" w14:textId="310CD4B3" w:rsidR="00546700" w:rsidRPr="00FC17B8" w:rsidRDefault="00546700" w:rsidP="001E5D16">
      <w:pPr>
        <w:pStyle w:val="ListParagraph"/>
        <w:numPr>
          <w:ilvl w:val="0"/>
          <w:numId w:val="35"/>
        </w:numPr>
        <w:rPr>
          <w:b/>
        </w:rPr>
      </w:pPr>
      <w:r w:rsidRPr="00FC17B8">
        <w:t>Assisted in distributing food to individuals and families in need, following distribution guidelines and procedures</w:t>
      </w:r>
      <w:r w:rsidR="006E6A65" w:rsidRPr="00FC17B8">
        <w:t xml:space="preserve"> </w:t>
      </w:r>
    </w:p>
    <w:p w14:paraId="6FE6538F" w14:textId="02FBCBA0" w:rsidR="00546700" w:rsidRPr="00FC17B8" w:rsidRDefault="00546700" w:rsidP="00546700">
      <w:pPr>
        <w:pStyle w:val="ListParagraph"/>
        <w:numPr>
          <w:ilvl w:val="0"/>
          <w:numId w:val="35"/>
        </w:numPr>
        <w:rPr>
          <w:b/>
        </w:rPr>
      </w:pPr>
      <w:r w:rsidRPr="00FC17B8">
        <w:t>Sorted and packaged donated food items according to type, expiration date, and quality standards</w:t>
      </w:r>
    </w:p>
    <w:p w14:paraId="26BFA58C" w14:textId="77777777" w:rsidR="00F50294" w:rsidRPr="00FC17B8" w:rsidRDefault="00F50294" w:rsidP="00F50294">
      <w:pPr>
        <w:tabs>
          <w:tab w:val="left" w:pos="0"/>
          <w:tab w:val="right" w:pos="10728"/>
        </w:tabs>
        <w:rPr>
          <w:b/>
        </w:rPr>
      </w:pPr>
    </w:p>
    <w:p w14:paraId="239335D0" w14:textId="3F148D0E" w:rsidR="00F50294" w:rsidRPr="00FC17B8" w:rsidRDefault="00F50294" w:rsidP="00F50294">
      <w:pPr>
        <w:tabs>
          <w:tab w:val="left" w:pos="0"/>
          <w:tab w:val="right" w:pos="10728"/>
        </w:tabs>
        <w:rPr>
          <w:b/>
        </w:rPr>
      </w:pPr>
      <w:r w:rsidRPr="00FC17B8">
        <w:rPr>
          <w:b/>
        </w:rPr>
        <w:t xml:space="preserve">Granite School Library </w:t>
      </w:r>
      <w:r w:rsidRPr="00FC17B8">
        <w:rPr>
          <w:b/>
        </w:rPr>
        <w:tab/>
      </w:r>
      <w:r w:rsidR="00546700" w:rsidRPr="00FC17B8">
        <w:t>Sep</w:t>
      </w:r>
      <w:r w:rsidRPr="00FC17B8">
        <w:t xml:space="preserve"> 2022 – </w:t>
      </w:r>
      <w:r w:rsidR="00546700" w:rsidRPr="00FC17B8">
        <w:t>May</w:t>
      </w:r>
      <w:r w:rsidRPr="00FC17B8">
        <w:t xml:space="preserve"> 2023</w:t>
      </w:r>
    </w:p>
    <w:p w14:paraId="61843FF5" w14:textId="63B1F8A8" w:rsidR="00F50294" w:rsidRPr="00FC17B8" w:rsidRDefault="00F50294" w:rsidP="00F50294">
      <w:pPr>
        <w:tabs>
          <w:tab w:val="left" w:pos="0"/>
          <w:tab w:val="right" w:pos="10728"/>
        </w:tabs>
      </w:pPr>
      <w:r w:rsidRPr="00FC17B8">
        <w:rPr>
          <w:i/>
        </w:rPr>
        <w:t>Volunteer</w:t>
      </w:r>
      <w:r w:rsidRPr="00FC17B8">
        <w:rPr>
          <w:b/>
        </w:rPr>
        <w:tab/>
      </w:r>
      <w:r w:rsidRPr="00FC17B8">
        <w:t>Salt Lake City, UT</w:t>
      </w:r>
    </w:p>
    <w:p w14:paraId="23CAB474" w14:textId="77777777" w:rsidR="00423777" w:rsidRPr="00FC17B8" w:rsidRDefault="00423777" w:rsidP="00F50294">
      <w:pPr>
        <w:pStyle w:val="ListParagraph"/>
        <w:numPr>
          <w:ilvl w:val="0"/>
          <w:numId w:val="35"/>
        </w:numPr>
        <w:tabs>
          <w:tab w:val="left" w:pos="0"/>
          <w:tab w:val="right" w:pos="10728"/>
        </w:tabs>
      </w:pPr>
      <w:r w:rsidRPr="00FC17B8">
        <w:t>Assisted patrons with navigating library databases, catalog searches, and online resources to locate materials and information</w:t>
      </w:r>
    </w:p>
    <w:p w14:paraId="2AD1CF73" w14:textId="48D1A247" w:rsidR="00F50294" w:rsidRPr="00FC17B8" w:rsidRDefault="00423777" w:rsidP="003A4EEC">
      <w:pPr>
        <w:pStyle w:val="ListParagraph"/>
        <w:numPr>
          <w:ilvl w:val="0"/>
          <w:numId w:val="35"/>
        </w:numPr>
        <w:tabs>
          <w:tab w:val="left" w:pos="0"/>
          <w:tab w:val="right" w:pos="10728"/>
        </w:tabs>
        <w:rPr>
          <w:bCs/>
        </w:rPr>
      </w:pPr>
      <w:r w:rsidRPr="00FC17B8">
        <w:rPr>
          <w:bCs/>
        </w:rPr>
        <w:t>Organized library materials by shelving books, magazines, and media according to the Dewey Decimal System</w:t>
      </w:r>
    </w:p>
    <w:p w14:paraId="49EC36D3" w14:textId="77777777" w:rsidR="001E5D16" w:rsidRPr="00FC17B8" w:rsidRDefault="001E5D16" w:rsidP="001E5D16">
      <w:pPr>
        <w:rPr>
          <w:b/>
        </w:rPr>
      </w:pPr>
    </w:p>
    <w:p w14:paraId="79B2C6BD" w14:textId="6C9A32E8" w:rsidR="00C92280" w:rsidRPr="00FC17B8" w:rsidRDefault="00B61564" w:rsidP="00E924AD">
      <w:pPr>
        <w:pBdr>
          <w:bottom w:val="single" w:sz="12" w:space="1" w:color="auto"/>
        </w:pBdr>
        <w:rPr>
          <w:b/>
        </w:rPr>
      </w:pPr>
      <w:r w:rsidRPr="00FC17B8">
        <w:rPr>
          <w:b/>
        </w:rPr>
        <w:t>SKILLS / INTERESTS</w:t>
      </w:r>
    </w:p>
    <w:p w14:paraId="57DE59CF" w14:textId="77777777" w:rsidR="00D60821" w:rsidRPr="00FC17B8" w:rsidRDefault="00D60821" w:rsidP="00E924AD">
      <w:pPr>
        <w:rPr>
          <w:b/>
        </w:rPr>
      </w:pPr>
    </w:p>
    <w:p w14:paraId="29A6C029" w14:textId="2587DBD3" w:rsidR="00525931" w:rsidRPr="00FC17B8" w:rsidRDefault="00EC332A" w:rsidP="00E924AD">
      <w:pPr>
        <w:pStyle w:val="ListParagraph"/>
        <w:numPr>
          <w:ilvl w:val="0"/>
          <w:numId w:val="40"/>
        </w:numPr>
        <w:rPr>
          <w:b/>
        </w:rPr>
      </w:pPr>
      <w:r w:rsidRPr="00FC17B8">
        <w:t>French - Intermediate</w:t>
      </w:r>
    </w:p>
    <w:p w14:paraId="05DE9A8D" w14:textId="3F42E949" w:rsidR="00E93910" w:rsidRPr="00FC17B8" w:rsidRDefault="00EC332A" w:rsidP="00E924AD">
      <w:pPr>
        <w:pStyle w:val="ListParagraph"/>
        <w:numPr>
          <w:ilvl w:val="0"/>
          <w:numId w:val="40"/>
        </w:numPr>
        <w:rPr>
          <w:b/>
        </w:rPr>
      </w:pPr>
      <w:r w:rsidRPr="00FC17B8">
        <w:t>Photography</w:t>
      </w:r>
      <w:r w:rsidR="00546700" w:rsidRPr="00FC17B8">
        <w:t>, Adobe Photoshop, Canva -</w:t>
      </w:r>
      <w:r w:rsidRPr="00FC17B8">
        <w:t xml:space="preserve"> </w:t>
      </w:r>
      <w:r w:rsidR="00546700" w:rsidRPr="00FC17B8">
        <w:t>Proficient</w:t>
      </w:r>
    </w:p>
    <w:p w14:paraId="16B0B978" w14:textId="5D71FFD1" w:rsidR="00CF0C61" w:rsidRPr="00E924AD" w:rsidRDefault="0049753E" w:rsidP="00E96387">
      <w:pPr>
        <w:pStyle w:val="ListParagraph"/>
        <w:numPr>
          <w:ilvl w:val="0"/>
          <w:numId w:val="40"/>
        </w:numPr>
        <w:rPr>
          <w:b/>
          <w:sz w:val="22"/>
          <w:szCs w:val="22"/>
        </w:rPr>
      </w:pPr>
      <w:r w:rsidRPr="00FC17B8">
        <w:t xml:space="preserve">Avid Photographer – </w:t>
      </w:r>
      <w:r w:rsidR="00423777" w:rsidRPr="00FC17B8">
        <w:t>W</w:t>
      </w:r>
      <w:r w:rsidRPr="00FC17B8">
        <w:t xml:space="preserve">inning first place in </w:t>
      </w:r>
      <w:r w:rsidR="00423777" w:rsidRPr="00FC17B8">
        <w:t>2023 Salt Lake C</w:t>
      </w:r>
      <w:r w:rsidRPr="00FC17B8">
        <w:t>ou</w:t>
      </w:r>
      <w:r>
        <w:rPr>
          <w:sz w:val="22"/>
          <w:szCs w:val="22"/>
        </w:rPr>
        <w:t xml:space="preserve">nty </w:t>
      </w:r>
      <w:r w:rsidR="00423777">
        <w:rPr>
          <w:sz w:val="22"/>
          <w:szCs w:val="22"/>
        </w:rPr>
        <w:t>F</w:t>
      </w:r>
      <w:r>
        <w:rPr>
          <w:sz w:val="22"/>
          <w:szCs w:val="22"/>
        </w:rPr>
        <w:t>air</w:t>
      </w:r>
      <w:r w:rsidR="00423777">
        <w:rPr>
          <w:sz w:val="22"/>
          <w:szCs w:val="22"/>
        </w:rPr>
        <w:t xml:space="preserve"> </w:t>
      </w:r>
    </w:p>
    <w:sectPr w:rsidR="00CF0C61" w:rsidRPr="00E924AD" w:rsidSect="00553620">
      <w:type w:val="continuous"/>
      <w:pgSz w:w="12240" w:h="15840"/>
      <w:pgMar w:top="720" w:right="792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4C0C33" w14:textId="77777777" w:rsidR="0006552B" w:rsidRDefault="0006552B" w:rsidP="001312CB">
      <w:r>
        <w:separator/>
      </w:r>
    </w:p>
  </w:endnote>
  <w:endnote w:type="continuationSeparator" w:id="0">
    <w:p w14:paraId="32EE2A90" w14:textId="77777777" w:rsidR="0006552B" w:rsidRDefault="0006552B" w:rsidP="001312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00000000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77D761" w14:textId="77777777" w:rsidR="0006552B" w:rsidRDefault="0006552B" w:rsidP="001312CB">
      <w:r>
        <w:separator/>
      </w:r>
    </w:p>
  </w:footnote>
  <w:footnote w:type="continuationSeparator" w:id="0">
    <w:p w14:paraId="4FE497DC" w14:textId="77777777" w:rsidR="0006552B" w:rsidRDefault="0006552B" w:rsidP="001312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4F98E6C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104EB5"/>
    <w:multiLevelType w:val="hybridMultilevel"/>
    <w:tmpl w:val="7CA2C34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1E7CA3"/>
    <w:multiLevelType w:val="hybridMultilevel"/>
    <w:tmpl w:val="2C0E96E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BF344B"/>
    <w:multiLevelType w:val="hybridMultilevel"/>
    <w:tmpl w:val="B0A6590C"/>
    <w:lvl w:ilvl="0" w:tplc="04090003">
      <w:start w:val="1"/>
      <w:numFmt w:val="bullet"/>
      <w:lvlText w:val="o"/>
      <w:lvlJc w:val="left"/>
      <w:pPr>
        <w:ind w:left="8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4" w15:restartNumberingAfterBreak="0">
    <w:nsid w:val="0AD53791"/>
    <w:multiLevelType w:val="hybridMultilevel"/>
    <w:tmpl w:val="E9D2E2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6E681A"/>
    <w:multiLevelType w:val="hybridMultilevel"/>
    <w:tmpl w:val="E966AD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344C5B"/>
    <w:multiLevelType w:val="hybridMultilevel"/>
    <w:tmpl w:val="2B6AD7DA"/>
    <w:lvl w:ilvl="0" w:tplc="04090003">
      <w:start w:val="1"/>
      <w:numFmt w:val="bullet"/>
      <w:lvlText w:val="o"/>
      <w:lvlJc w:val="left"/>
      <w:pPr>
        <w:ind w:left="8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7" w15:restartNumberingAfterBreak="0">
    <w:nsid w:val="103B4FB3"/>
    <w:multiLevelType w:val="hybridMultilevel"/>
    <w:tmpl w:val="213E9B7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E24A1C"/>
    <w:multiLevelType w:val="hybridMultilevel"/>
    <w:tmpl w:val="BED22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016E5E"/>
    <w:multiLevelType w:val="hybridMultilevel"/>
    <w:tmpl w:val="B5FE527E"/>
    <w:lvl w:ilvl="0" w:tplc="04090003">
      <w:start w:val="1"/>
      <w:numFmt w:val="bullet"/>
      <w:lvlText w:val="o"/>
      <w:lvlJc w:val="left"/>
      <w:pPr>
        <w:ind w:left="8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0" w15:restartNumberingAfterBreak="0">
    <w:nsid w:val="1B542E0A"/>
    <w:multiLevelType w:val="hybridMultilevel"/>
    <w:tmpl w:val="DA10263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EE7B1F"/>
    <w:multiLevelType w:val="hybridMultilevel"/>
    <w:tmpl w:val="530E931E"/>
    <w:lvl w:ilvl="0" w:tplc="0409000F">
      <w:start w:val="1"/>
      <w:numFmt w:val="decimal"/>
      <w:lvlText w:val="%1."/>
      <w:lvlJc w:val="left"/>
      <w:pPr>
        <w:ind w:left="-43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-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-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-1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-7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</w:abstractNum>
  <w:abstractNum w:abstractNumId="12" w15:restartNumberingAfterBreak="0">
    <w:nsid w:val="2539411D"/>
    <w:multiLevelType w:val="hybridMultilevel"/>
    <w:tmpl w:val="819265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E625B"/>
    <w:multiLevelType w:val="hybridMultilevel"/>
    <w:tmpl w:val="2CC619DE"/>
    <w:lvl w:ilvl="0" w:tplc="C174FF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-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-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-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</w:abstractNum>
  <w:abstractNum w:abstractNumId="14" w15:restartNumberingAfterBreak="0">
    <w:nsid w:val="25B07F9C"/>
    <w:multiLevelType w:val="hybridMultilevel"/>
    <w:tmpl w:val="ECFE8FC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512726"/>
    <w:multiLevelType w:val="hybridMultilevel"/>
    <w:tmpl w:val="A7E6B46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2C0FAE"/>
    <w:multiLevelType w:val="hybridMultilevel"/>
    <w:tmpl w:val="08A06428"/>
    <w:lvl w:ilvl="0" w:tplc="04090003">
      <w:start w:val="1"/>
      <w:numFmt w:val="bullet"/>
      <w:lvlText w:val="o"/>
      <w:lvlJc w:val="left"/>
      <w:pPr>
        <w:ind w:left="-43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-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-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-1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-7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</w:abstractNum>
  <w:abstractNum w:abstractNumId="17" w15:restartNumberingAfterBreak="0">
    <w:nsid w:val="324A7552"/>
    <w:multiLevelType w:val="hybridMultilevel"/>
    <w:tmpl w:val="49301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-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-1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-7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</w:abstractNum>
  <w:abstractNum w:abstractNumId="18" w15:restartNumberingAfterBreak="0">
    <w:nsid w:val="341F4DFD"/>
    <w:multiLevelType w:val="hybridMultilevel"/>
    <w:tmpl w:val="5B1A607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FF6061"/>
    <w:multiLevelType w:val="hybridMultilevel"/>
    <w:tmpl w:val="6714FD2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E10419"/>
    <w:multiLevelType w:val="hybridMultilevel"/>
    <w:tmpl w:val="BBF66F9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014447"/>
    <w:multiLevelType w:val="hybridMultilevel"/>
    <w:tmpl w:val="228475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8F714D"/>
    <w:multiLevelType w:val="hybridMultilevel"/>
    <w:tmpl w:val="C49A0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CD1E38"/>
    <w:multiLevelType w:val="hybridMultilevel"/>
    <w:tmpl w:val="2556A0C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1F1FCB"/>
    <w:multiLevelType w:val="hybridMultilevel"/>
    <w:tmpl w:val="9B5808B4"/>
    <w:lvl w:ilvl="0" w:tplc="24A640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201C14"/>
    <w:multiLevelType w:val="hybridMultilevel"/>
    <w:tmpl w:val="BDC003A0"/>
    <w:lvl w:ilvl="0" w:tplc="04090003">
      <w:start w:val="1"/>
      <w:numFmt w:val="bullet"/>
      <w:lvlText w:val="o"/>
      <w:lvlJc w:val="left"/>
      <w:pPr>
        <w:ind w:left="1449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9" w:hanging="360"/>
      </w:pPr>
      <w:rPr>
        <w:rFonts w:ascii="Wingdings" w:hAnsi="Wingdings" w:hint="default"/>
      </w:rPr>
    </w:lvl>
  </w:abstractNum>
  <w:abstractNum w:abstractNumId="26" w15:restartNumberingAfterBreak="0">
    <w:nsid w:val="4DE74EA1"/>
    <w:multiLevelType w:val="hybridMultilevel"/>
    <w:tmpl w:val="609A6B58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27" w15:restartNumberingAfterBreak="0">
    <w:nsid w:val="4FCC7EE2"/>
    <w:multiLevelType w:val="hybridMultilevel"/>
    <w:tmpl w:val="F106226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1D1374"/>
    <w:multiLevelType w:val="multilevel"/>
    <w:tmpl w:val="188C00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48F2F40"/>
    <w:multiLevelType w:val="hybridMultilevel"/>
    <w:tmpl w:val="BD445AB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6FB278E"/>
    <w:multiLevelType w:val="hybridMultilevel"/>
    <w:tmpl w:val="0B7251B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031973"/>
    <w:multiLevelType w:val="hybridMultilevel"/>
    <w:tmpl w:val="203619A2"/>
    <w:lvl w:ilvl="0" w:tplc="B20AA8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9CC1F46"/>
    <w:multiLevelType w:val="hybridMultilevel"/>
    <w:tmpl w:val="EB2C778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1400F3"/>
    <w:multiLevelType w:val="hybridMultilevel"/>
    <w:tmpl w:val="ABB0F16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52929F0"/>
    <w:multiLevelType w:val="hybridMultilevel"/>
    <w:tmpl w:val="0832E9F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AC12C8"/>
    <w:multiLevelType w:val="hybridMultilevel"/>
    <w:tmpl w:val="91AC0A2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77683E"/>
    <w:multiLevelType w:val="hybridMultilevel"/>
    <w:tmpl w:val="D7E4CA4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B314DC"/>
    <w:multiLevelType w:val="hybridMultilevel"/>
    <w:tmpl w:val="C3ECC10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88F488E"/>
    <w:multiLevelType w:val="hybridMultilevel"/>
    <w:tmpl w:val="7FBA6BA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911E7B"/>
    <w:multiLevelType w:val="hybridMultilevel"/>
    <w:tmpl w:val="F25C5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CF0AE0"/>
    <w:multiLevelType w:val="multilevel"/>
    <w:tmpl w:val="B3820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795565222">
    <w:abstractNumId w:val="4"/>
  </w:num>
  <w:num w:numId="2" w16cid:durableId="1133985062">
    <w:abstractNumId w:val="40"/>
  </w:num>
  <w:num w:numId="3" w16cid:durableId="619149732">
    <w:abstractNumId w:val="32"/>
  </w:num>
  <w:num w:numId="4" w16cid:durableId="545527944">
    <w:abstractNumId w:val="0"/>
  </w:num>
  <w:num w:numId="5" w16cid:durableId="124935399">
    <w:abstractNumId w:val="26"/>
  </w:num>
  <w:num w:numId="6" w16cid:durableId="1281884336">
    <w:abstractNumId w:val="28"/>
  </w:num>
  <w:num w:numId="7" w16cid:durableId="1029988004">
    <w:abstractNumId w:val="39"/>
  </w:num>
  <w:num w:numId="8" w16cid:durableId="1812940874">
    <w:abstractNumId w:val="9"/>
  </w:num>
  <w:num w:numId="9" w16cid:durableId="308635469">
    <w:abstractNumId w:val="6"/>
  </w:num>
  <w:num w:numId="10" w16cid:durableId="879394042">
    <w:abstractNumId w:val="3"/>
  </w:num>
  <w:num w:numId="11" w16cid:durableId="526060772">
    <w:abstractNumId w:val="19"/>
  </w:num>
  <w:num w:numId="12" w16cid:durableId="226503488">
    <w:abstractNumId w:val="38"/>
  </w:num>
  <w:num w:numId="13" w16cid:durableId="1529024065">
    <w:abstractNumId w:val="33"/>
  </w:num>
  <w:num w:numId="14" w16cid:durableId="1396126068">
    <w:abstractNumId w:val="2"/>
  </w:num>
  <w:num w:numId="15" w16cid:durableId="1112288792">
    <w:abstractNumId w:val="30"/>
  </w:num>
  <w:num w:numId="16" w16cid:durableId="1455826464">
    <w:abstractNumId w:val="25"/>
  </w:num>
  <w:num w:numId="17" w16cid:durableId="1597248112">
    <w:abstractNumId w:val="16"/>
  </w:num>
  <w:num w:numId="18" w16cid:durableId="434056680">
    <w:abstractNumId w:val="1"/>
  </w:num>
  <w:num w:numId="19" w16cid:durableId="87194837">
    <w:abstractNumId w:val="29"/>
  </w:num>
  <w:num w:numId="20" w16cid:durableId="2137484597">
    <w:abstractNumId w:val="7"/>
  </w:num>
  <w:num w:numId="21" w16cid:durableId="592325000">
    <w:abstractNumId w:val="34"/>
  </w:num>
  <w:num w:numId="22" w16cid:durableId="1707565621">
    <w:abstractNumId w:val="15"/>
  </w:num>
  <w:num w:numId="23" w16cid:durableId="1501123300">
    <w:abstractNumId w:val="27"/>
  </w:num>
  <w:num w:numId="24" w16cid:durableId="1998457001">
    <w:abstractNumId w:val="18"/>
  </w:num>
  <w:num w:numId="25" w16cid:durableId="1442601585">
    <w:abstractNumId w:val="23"/>
  </w:num>
  <w:num w:numId="26" w16cid:durableId="606543090">
    <w:abstractNumId w:val="37"/>
  </w:num>
  <w:num w:numId="27" w16cid:durableId="217977987">
    <w:abstractNumId w:val="35"/>
  </w:num>
  <w:num w:numId="28" w16cid:durableId="611786520">
    <w:abstractNumId w:val="10"/>
  </w:num>
  <w:num w:numId="29" w16cid:durableId="266274541">
    <w:abstractNumId w:val="22"/>
  </w:num>
  <w:num w:numId="30" w16cid:durableId="1807431222">
    <w:abstractNumId w:val="12"/>
  </w:num>
  <w:num w:numId="31" w16cid:durableId="670333388">
    <w:abstractNumId w:val="36"/>
  </w:num>
  <w:num w:numId="32" w16cid:durableId="777798478">
    <w:abstractNumId w:val="20"/>
  </w:num>
  <w:num w:numId="33" w16cid:durableId="1122378338">
    <w:abstractNumId w:val="14"/>
  </w:num>
  <w:num w:numId="34" w16cid:durableId="774907297">
    <w:abstractNumId w:val="24"/>
  </w:num>
  <w:num w:numId="35" w16cid:durableId="1018656256">
    <w:abstractNumId w:val="13"/>
  </w:num>
  <w:num w:numId="36" w16cid:durableId="689836362">
    <w:abstractNumId w:val="11"/>
  </w:num>
  <w:num w:numId="37" w16cid:durableId="2126147252">
    <w:abstractNumId w:val="17"/>
  </w:num>
  <w:num w:numId="38" w16cid:durableId="1258833267">
    <w:abstractNumId w:val="5"/>
  </w:num>
  <w:num w:numId="39" w16cid:durableId="1009403887">
    <w:abstractNumId w:val="21"/>
  </w:num>
  <w:num w:numId="40" w16cid:durableId="27729727">
    <w:abstractNumId w:val="31"/>
  </w:num>
  <w:num w:numId="41" w16cid:durableId="117607333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gutterAtTop/>
  <w:defaultTabStop w:val="720"/>
  <w:drawingGridHorizontalSpacing w:val="12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xMzU1NTQ1tDQyMjRU0lEKTi0uzszPAykwqwUAorj/MiwAAAA="/>
  </w:docVars>
  <w:rsids>
    <w:rsidRoot w:val="00AA20CF"/>
    <w:rsid w:val="00007ABE"/>
    <w:rsid w:val="000121A2"/>
    <w:rsid w:val="000121EA"/>
    <w:rsid w:val="0003172F"/>
    <w:rsid w:val="0003483A"/>
    <w:rsid w:val="00037BF6"/>
    <w:rsid w:val="00046B3D"/>
    <w:rsid w:val="00055199"/>
    <w:rsid w:val="00063E2F"/>
    <w:rsid w:val="000647C7"/>
    <w:rsid w:val="0006552B"/>
    <w:rsid w:val="000812A0"/>
    <w:rsid w:val="0008325E"/>
    <w:rsid w:val="000833DF"/>
    <w:rsid w:val="00083B97"/>
    <w:rsid w:val="000970A1"/>
    <w:rsid w:val="000C0F2D"/>
    <w:rsid w:val="000C11C0"/>
    <w:rsid w:val="000D14A4"/>
    <w:rsid w:val="000E432E"/>
    <w:rsid w:val="000E7CD9"/>
    <w:rsid w:val="00100230"/>
    <w:rsid w:val="00100378"/>
    <w:rsid w:val="001048DD"/>
    <w:rsid w:val="0011242B"/>
    <w:rsid w:val="001225F8"/>
    <w:rsid w:val="0012350D"/>
    <w:rsid w:val="001312CB"/>
    <w:rsid w:val="00131C5A"/>
    <w:rsid w:val="00153AFE"/>
    <w:rsid w:val="00153B02"/>
    <w:rsid w:val="001622B1"/>
    <w:rsid w:val="00164988"/>
    <w:rsid w:val="001821EF"/>
    <w:rsid w:val="001871DD"/>
    <w:rsid w:val="001943CD"/>
    <w:rsid w:val="00194639"/>
    <w:rsid w:val="001A22B8"/>
    <w:rsid w:val="001B3D31"/>
    <w:rsid w:val="001C35BE"/>
    <w:rsid w:val="001C50ED"/>
    <w:rsid w:val="001D147B"/>
    <w:rsid w:val="001D1A98"/>
    <w:rsid w:val="001D3E89"/>
    <w:rsid w:val="001D4407"/>
    <w:rsid w:val="001E5D16"/>
    <w:rsid w:val="001F52A3"/>
    <w:rsid w:val="002010E2"/>
    <w:rsid w:val="002103CC"/>
    <w:rsid w:val="00221751"/>
    <w:rsid w:val="00225815"/>
    <w:rsid w:val="00236285"/>
    <w:rsid w:val="00241666"/>
    <w:rsid w:val="0024199C"/>
    <w:rsid w:val="0025194E"/>
    <w:rsid w:val="00253CD5"/>
    <w:rsid w:val="002631B0"/>
    <w:rsid w:val="00274EC6"/>
    <w:rsid w:val="00275081"/>
    <w:rsid w:val="00277013"/>
    <w:rsid w:val="0029370C"/>
    <w:rsid w:val="002A7976"/>
    <w:rsid w:val="002C1C81"/>
    <w:rsid w:val="002C2915"/>
    <w:rsid w:val="002E23C1"/>
    <w:rsid w:val="002E4784"/>
    <w:rsid w:val="002F7542"/>
    <w:rsid w:val="003070EF"/>
    <w:rsid w:val="003101CA"/>
    <w:rsid w:val="00335660"/>
    <w:rsid w:val="00337318"/>
    <w:rsid w:val="003451A5"/>
    <w:rsid w:val="0035214F"/>
    <w:rsid w:val="003545FB"/>
    <w:rsid w:val="00355AFC"/>
    <w:rsid w:val="003649E0"/>
    <w:rsid w:val="00366CC9"/>
    <w:rsid w:val="00373558"/>
    <w:rsid w:val="00375D4F"/>
    <w:rsid w:val="00391DEA"/>
    <w:rsid w:val="003A0952"/>
    <w:rsid w:val="003A2A63"/>
    <w:rsid w:val="003A5C6F"/>
    <w:rsid w:val="003F2FF2"/>
    <w:rsid w:val="003F4C2F"/>
    <w:rsid w:val="00412F1F"/>
    <w:rsid w:val="00423777"/>
    <w:rsid w:val="004332D7"/>
    <w:rsid w:val="00441FB2"/>
    <w:rsid w:val="00445084"/>
    <w:rsid w:val="004463C2"/>
    <w:rsid w:val="00447E44"/>
    <w:rsid w:val="00451196"/>
    <w:rsid w:val="0045715C"/>
    <w:rsid w:val="00467380"/>
    <w:rsid w:val="00467B75"/>
    <w:rsid w:val="004716F2"/>
    <w:rsid w:val="00474B51"/>
    <w:rsid w:val="0049753E"/>
    <w:rsid w:val="004A0524"/>
    <w:rsid w:val="004A7F6C"/>
    <w:rsid w:val="004C16BB"/>
    <w:rsid w:val="004D5213"/>
    <w:rsid w:val="004E3A27"/>
    <w:rsid w:val="004F6413"/>
    <w:rsid w:val="005046EF"/>
    <w:rsid w:val="0051326D"/>
    <w:rsid w:val="005161D8"/>
    <w:rsid w:val="005229A5"/>
    <w:rsid w:val="00525931"/>
    <w:rsid w:val="005335F8"/>
    <w:rsid w:val="00542ED7"/>
    <w:rsid w:val="0054377D"/>
    <w:rsid w:val="0054648D"/>
    <w:rsid w:val="00546700"/>
    <w:rsid w:val="0055071C"/>
    <w:rsid w:val="00550ABF"/>
    <w:rsid w:val="00553520"/>
    <w:rsid w:val="00553620"/>
    <w:rsid w:val="00562FC9"/>
    <w:rsid w:val="005815CC"/>
    <w:rsid w:val="005841B8"/>
    <w:rsid w:val="005922A5"/>
    <w:rsid w:val="00597D17"/>
    <w:rsid w:val="005A03CC"/>
    <w:rsid w:val="005B4D80"/>
    <w:rsid w:val="005C5974"/>
    <w:rsid w:val="005E65D5"/>
    <w:rsid w:val="005E6784"/>
    <w:rsid w:val="005E78A3"/>
    <w:rsid w:val="00616FD5"/>
    <w:rsid w:val="00625112"/>
    <w:rsid w:val="0063737C"/>
    <w:rsid w:val="00643341"/>
    <w:rsid w:val="00644F62"/>
    <w:rsid w:val="00645C23"/>
    <w:rsid w:val="00656CDD"/>
    <w:rsid w:val="006605CD"/>
    <w:rsid w:val="00661D69"/>
    <w:rsid w:val="006663B9"/>
    <w:rsid w:val="00667E91"/>
    <w:rsid w:val="00672A00"/>
    <w:rsid w:val="006742FD"/>
    <w:rsid w:val="00674343"/>
    <w:rsid w:val="00684B87"/>
    <w:rsid w:val="006A06B5"/>
    <w:rsid w:val="006A42B7"/>
    <w:rsid w:val="006B6378"/>
    <w:rsid w:val="006C1C85"/>
    <w:rsid w:val="006D4249"/>
    <w:rsid w:val="006D6EF2"/>
    <w:rsid w:val="006E35AF"/>
    <w:rsid w:val="006E6A65"/>
    <w:rsid w:val="006E78BC"/>
    <w:rsid w:val="006F2695"/>
    <w:rsid w:val="006F656B"/>
    <w:rsid w:val="0070626C"/>
    <w:rsid w:val="00721A6B"/>
    <w:rsid w:val="00737AE7"/>
    <w:rsid w:val="0074000C"/>
    <w:rsid w:val="0074083B"/>
    <w:rsid w:val="007432AB"/>
    <w:rsid w:val="00754AB9"/>
    <w:rsid w:val="00754F3D"/>
    <w:rsid w:val="00757EC5"/>
    <w:rsid w:val="00775E54"/>
    <w:rsid w:val="0078034C"/>
    <w:rsid w:val="007803E5"/>
    <w:rsid w:val="00783944"/>
    <w:rsid w:val="007A4DA9"/>
    <w:rsid w:val="007B325B"/>
    <w:rsid w:val="007B7B13"/>
    <w:rsid w:val="007C3504"/>
    <w:rsid w:val="007C4E1A"/>
    <w:rsid w:val="007D3D40"/>
    <w:rsid w:val="007D508B"/>
    <w:rsid w:val="007E4000"/>
    <w:rsid w:val="007E7C23"/>
    <w:rsid w:val="00804A1E"/>
    <w:rsid w:val="008130D7"/>
    <w:rsid w:val="00827380"/>
    <w:rsid w:val="0082787F"/>
    <w:rsid w:val="00831DD0"/>
    <w:rsid w:val="00832C42"/>
    <w:rsid w:val="00841300"/>
    <w:rsid w:val="00841EE4"/>
    <w:rsid w:val="00847740"/>
    <w:rsid w:val="00854959"/>
    <w:rsid w:val="00863AD6"/>
    <w:rsid w:val="00864B47"/>
    <w:rsid w:val="00882661"/>
    <w:rsid w:val="008A2FA7"/>
    <w:rsid w:val="008A5474"/>
    <w:rsid w:val="008B2742"/>
    <w:rsid w:val="008B5552"/>
    <w:rsid w:val="008C0D92"/>
    <w:rsid w:val="008C391A"/>
    <w:rsid w:val="008D6D4E"/>
    <w:rsid w:val="008E155D"/>
    <w:rsid w:val="008E4C37"/>
    <w:rsid w:val="008F5E17"/>
    <w:rsid w:val="008F7972"/>
    <w:rsid w:val="00913787"/>
    <w:rsid w:val="00922AFC"/>
    <w:rsid w:val="0093171F"/>
    <w:rsid w:val="00940842"/>
    <w:rsid w:val="009454B0"/>
    <w:rsid w:val="00953908"/>
    <w:rsid w:val="0095685D"/>
    <w:rsid w:val="00970A21"/>
    <w:rsid w:val="00986EE3"/>
    <w:rsid w:val="009A1247"/>
    <w:rsid w:val="009A30A0"/>
    <w:rsid w:val="009C0DE4"/>
    <w:rsid w:val="009C3D61"/>
    <w:rsid w:val="009D64AF"/>
    <w:rsid w:val="009E0D1B"/>
    <w:rsid w:val="009F171B"/>
    <w:rsid w:val="009F6903"/>
    <w:rsid w:val="00A074EA"/>
    <w:rsid w:val="00A2598F"/>
    <w:rsid w:val="00A33AFE"/>
    <w:rsid w:val="00A40EF8"/>
    <w:rsid w:val="00A4438F"/>
    <w:rsid w:val="00A44481"/>
    <w:rsid w:val="00A45CD1"/>
    <w:rsid w:val="00A47888"/>
    <w:rsid w:val="00A64528"/>
    <w:rsid w:val="00AA20CF"/>
    <w:rsid w:val="00AA5208"/>
    <w:rsid w:val="00AB46D8"/>
    <w:rsid w:val="00AB6EDF"/>
    <w:rsid w:val="00AE2147"/>
    <w:rsid w:val="00AE5DCA"/>
    <w:rsid w:val="00AE720F"/>
    <w:rsid w:val="00AF362A"/>
    <w:rsid w:val="00B0257B"/>
    <w:rsid w:val="00B1337C"/>
    <w:rsid w:val="00B35E71"/>
    <w:rsid w:val="00B44431"/>
    <w:rsid w:val="00B460F3"/>
    <w:rsid w:val="00B4795A"/>
    <w:rsid w:val="00B50D91"/>
    <w:rsid w:val="00B51FAC"/>
    <w:rsid w:val="00B54A74"/>
    <w:rsid w:val="00B61564"/>
    <w:rsid w:val="00B657DC"/>
    <w:rsid w:val="00B67E1D"/>
    <w:rsid w:val="00B75688"/>
    <w:rsid w:val="00B75D92"/>
    <w:rsid w:val="00BA71AB"/>
    <w:rsid w:val="00BA79A6"/>
    <w:rsid w:val="00BB02CF"/>
    <w:rsid w:val="00BC26F4"/>
    <w:rsid w:val="00BC7BCF"/>
    <w:rsid w:val="00BE79CB"/>
    <w:rsid w:val="00BE7DA8"/>
    <w:rsid w:val="00C05611"/>
    <w:rsid w:val="00C21761"/>
    <w:rsid w:val="00C46726"/>
    <w:rsid w:val="00C501C2"/>
    <w:rsid w:val="00C57FE0"/>
    <w:rsid w:val="00C61599"/>
    <w:rsid w:val="00C622E0"/>
    <w:rsid w:val="00C7308C"/>
    <w:rsid w:val="00C835CC"/>
    <w:rsid w:val="00C908EE"/>
    <w:rsid w:val="00C92280"/>
    <w:rsid w:val="00C922A4"/>
    <w:rsid w:val="00CA0354"/>
    <w:rsid w:val="00CA0662"/>
    <w:rsid w:val="00CA0ED9"/>
    <w:rsid w:val="00CA4C2E"/>
    <w:rsid w:val="00CA5CDF"/>
    <w:rsid w:val="00CB0C1C"/>
    <w:rsid w:val="00CB21BE"/>
    <w:rsid w:val="00CC223E"/>
    <w:rsid w:val="00CD306D"/>
    <w:rsid w:val="00CD6DDC"/>
    <w:rsid w:val="00CF0C61"/>
    <w:rsid w:val="00CF2947"/>
    <w:rsid w:val="00CF4637"/>
    <w:rsid w:val="00D00C78"/>
    <w:rsid w:val="00D039BB"/>
    <w:rsid w:val="00D16CF6"/>
    <w:rsid w:val="00D37639"/>
    <w:rsid w:val="00D479AC"/>
    <w:rsid w:val="00D47C84"/>
    <w:rsid w:val="00D50A3D"/>
    <w:rsid w:val="00D52D92"/>
    <w:rsid w:val="00D573D1"/>
    <w:rsid w:val="00D60821"/>
    <w:rsid w:val="00D615E8"/>
    <w:rsid w:val="00D61B05"/>
    <w:rsid w:val="00D61EEE"/>
    <w:rsid w:val="00D80A1B"/>
    <w:rsid w:val="00D80C19"/>
    <w:rsid w:val="00D85EAC"/>
    <w:rsid w:val="00D91A35"/>
    <w:rsid w:val="00D91FB9"/>
    <w:rsid w:val="00D92219"/>
    <w:rsid w:val="00D93C1D"/>
    <w:rsid w:val="00D93D9E"/>
    <w:rsid w:val="00D966DE"/>
    <w:rsid w:val="00DA0539"/>
    <w:rsid w:val="00DA288E"/>
    <w:rsid w:val="00DA5F9F"/>
    <w:rsid w:val="00DA62C7"/>
    <w:rsid w:val="00DC6CFF"/>
    <w:rsid w:val="00DC75D1"/>
    <w:rsid w:val="00E035F6"/>
    <w:rsid w:val="00E04598"/>
    <w:rsid w:val="00E214DB"/>
    <w:rsid w:val="00E30AF3"/>
    <w:rsid w:val="00E51668"/>
    <w:rsid w:val="00E5502D"/>
    <w:rsid w:val="00E7427B"/>
    <w:rsid w:val="00E924AD"/>
    <w:rsid w:val="00E93910"/>
    <w:rsid w:val="00E96387"/>
    <w:rsid w:val="00EA741E"/>
    <w:rsid w:val="00EC0FC8"/>
    <w:rsid w:val="00EC332A"/>
    <w:rsid w:val="00EC364E"/>
    <w:rsid w:val="00EC76C8"/>
    <w:rsid w:val="00ED7F4A"/>
    <w:rsid w:val="00F14E2D"/>
    <w:rsid w:val="00F171BF"/>
    <w:rsid w:val="00F32D0D"/>
    <w:rsid w:val="00F40168"/>
    <w:rsid w:val="00F50294"/>
    <w:rsid w:val="00F644AD"/>
    <w:rsid w:val="00F65A74"/>
    <w:rsid w:val="00F90A14"/>
    <w:rsid w:val="00FA04C9"/>
    <w:rsid w:val="00FA3908"/>
    <w:rsid w:val="00FA6417"/>
    <w:rsid w:val="00FB4775"/>
    <w:rsid w:val="00FB741C"/>
    <w:rsid w:val="00FC17B8"/>
    <w:rsid w:val="00FD1D19"/>
    <w:rsid w:val="00FD59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4359D32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rsid w:val="006A42B7"/>
    <w:pPr>
      <w:keepNext/>
      <w:pBdr>
        <w:bottom w:val="single" w:sz="6" w:space="1" w:color="auto"/>
      </w:pBdr>
      <w:jc w:val="both"/>
      <w:outlineLvl w:val="0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semiHidden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6A42B7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styleId="CommentReference">
    <w:name w:val="annotation reference"/>
    <w:uiPriority w:val="99"/>
    <w:semiHidden/>
    <w:unhideWhenUsed/>
    <w:rsid w:val="00A2598F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2598F"/>
  </w:style>
  <w:style w:type="character" w:customStyle="1" w:styleId="CommentTextChar">
    <w:name w:val="Comment Text Char"/>
    <w:link w:val="CommentText"/>
    <w:uiPriority w:val="99"/>
    <w:semiHidden/>
    <w:rsid w:val="00A2598F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598F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uiPriority w:val="99"/>
    <w:semiHidden/>
    <w:rsid w:val="00A2598F"/>
    <w:rPr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59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A2598F"/>
    <w:rPr>
      <w:rFonts w:ascii="Lucida Grande" w:hAnsi="Lucida Grande" w:cs="Lucida Grande"/>
      <w:sz w:val="18"/>
      <w:szCs w:val="18"/>
    </w:rPr>
  </w:style>
  <w:style w:type="paragraph" w:styleId="Revision">
    <w:name w:val="Revision"/>
    <w:hidden/>
    <w:uiPriority w:val="71"/>
    <w:rsid w:val="00854959"/>
    <w:rPr>
      <w:sz w:val="24"/>
      <w:szCs w:val="24"/>
    </w:rPr>
  </w:style>
  <w:style w:type="paragraph" w:styleId="ListParagraph">
    <w:name w:val="List Paragraph"/>
    <w:basedOn w:val="Normal"/>
    <w:uiPriority w:val="72"/>
    <w:rsid w:val="00A4788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312C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12CB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312C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12CB"/>
    <w:rPr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0121EA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1D6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357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44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89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83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60EF84-9AE3-4A4E-938E-50ECF90621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53</Words>
  <Characters>144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.</dc:creator>
  <cp:keywords/>
  <cp:lastModifiedBy>Nicole Barfuss</cp:lastModifiedBy>
  <cp:revision>4</cp:revision>
  <cp:lastPrinted>2016-02-29T07:55:00Z</cp:lastPrinted>
  <dcterms:created xsi:type="dcterms:W3CDTF">2024-04-01T17:39:00Z</dcterms:created>
  <dcterms:modified xsi:type="dcterms:W3CDTF">2024-04-01T2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341dde4d96cfc6a05f9a386e878af22c511cf278074ff9cac1195a1f0a3cc35</vt:lpwstr>
  </property>
</Properties>
</file>